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internship-application-letter"/>
    <w:p>
      <w:pPr>
        <w:pStyle w:val="Heading1"/>
      </w:pPr>
      <w:r>
        <w:t xml:space="preserve">Internship Application Letter</w:t>
      </w:r>
    </w:p>
    <w:bookmarkEnd w:id="20"/>
    <w:p>
      <w:pPr>
        <w:pStyle w:val="FirstParagraph"/>
      </w:pPr>
      <w:r>
        <w:t xml:space="preserve">Your Name</w:t>
      </w:r>
      <w:r>
        <w:br/>
      </w:r>
      <w:r>
        <w:t xml:space="preserve">Your Address</w:t>
      </w:r>
      <w:r>
        <w:br/>
      </w:r>
      <w:r>
        <w:t xml:space="preserve">City, Postal Code</w:t>
      </w:r>
      <w:r>
        <w:br/>
      </w:r>
      <w:r>
        <w:t xml:space="preserve">Email Address | Phone Number</w:t>
      </w:r>
      <w:r>
        <w:br/>
      </w:r>
      <w:r>
        <w:t xml:space="preserve">Date</w:t>
      </w:r>
    </w:p>
    <w:p>
      <w:pPr>
        <w:pStyle w:val="BodyText"/>
      </w:pPr>
      <w:r>
        <w:t xml:space="preserve">Hiring Manager</w:t>
      </w:r>
      <w:r>
        <w:br/>
      </w:r>
      <w:r>
        <w:t xml:space="preserve">[Company Name]</w:t>
      </w:r>
      <w:r>
        <w:br/>
      </w:r>
      <w:r>
        <w:t xml:space="preserve">[Company Address]</w:t>
      </w:r>
      <w:r>
        <w:br/>
      </w:r>
      <w:r>
        <w:t xml:space="preserve">Abidjan, Ivory Coast</w:t>
      </w:r>
    </w:p>
    <w:bookmarkStart w:id="21" w:name="X69a1e8f356500ab371a539c8a8135bef4797388"/>
    <w:p>
      <w:pPr>
        <w:pStyle w:val="Heading2"/>
      </w:pPr>
      <w:r>
        <w:t xml:space="preserve">Application for Biomedical Engineer Internship Position</w:t>
      </w:r>
    </w:p>
    <w:p>
      <w:pPr>
        <w:pStyle w:val="FirstParagraph"/>
      </w:pPr>
      <w:r>
        <w:t xml:space="preserve">Dear Hiring Manager,</w:t>
      </w:r>
    </w:p>
    <w:p>
      <w:pPr>
        <w:pStyle w:val="BodyText"/>
      </w:pPr>
      <w:r>
        <w:t xml:space="preserve">I am writing with profound enthusiasm to submit my application for the Biomedical Engineer Internship position at [Company Name] in Abidjan, Ivory Coast. As a final-year Biomedical Engineering student at [Your University], I have meticulously prepared myself to contribute meaningfully to your organization's mission of advancing healthcare innovation in the heart of West Africa. This</w:t>
      </w:r>
      <w:r>
        <w:t xml:space="preserve"> </w:t>
      </w:r>
      <w:r>
        <w:rPr>
          <w:bCs/>
          <w:b/>
        </w:rPr>
        <w:t xml:space="preserve">Internship Application Letter</w:t>
      </w:r>
      <w:r>
        <w:t xml:space="preserve"> </w:t>
      </w:r>
      <w:r>
        <w:t xml:space="preserve">serves as my formal expression of interest in joining your dynamic team, where I aim to apply my technical skills while learning from industry leaders dedicated to transforming medical technology infrastructure across the</w:t>
      </w:r>
      <w:r>
        <w:t xml:space="preserve"> </w:t>
      </w:r>
      <w:r>
        <w:rPr>
          <w:bCs/>
          <w:b/>
        </w:rPr>
        <w:t xml:space="preserve">Ivory Coast Abidjan</w:t>
      </w:r>
      <w:r>
        <w:t xml:space="preserve"> </w:t>
      </w:r>
      <w:r>
        <w:t xml:space="preserve">region.</w:t>
      </w:r>
    </w:p>
    <w:p>
      <w:pPr>
        <w:pStyle w:val="BodyText"/>
      </w:pPr>
      <w:r>
        <w:t xml:space="preserve">My academic journey has been rigorously focused on the intersection of engineering principles and healthcare solutions, directly aligning with the demands of a modern Biomedical Engineer. I have completed advanced coursework in Medical Device Design, Biomaterials Science, Clinical Equipment Maintenance, and Healthcare Systems Optimization—subjects that form the cornerstone of effective biomedical engineering practice. During my university's clinical rotation at [Local Hospital/Clinic], I assisted in calibrating electrocardiogram systems and maintaining ultrasound equipment used by over 50 healthcare professionals daily. This experience crystallized my understanding of how precise technical work directly impacts patient outcomes—a principle I deeply respect within the Ivory Coast healthcare ecosystem, where access to reliable medical technology remains a critical development challenge.</w:t>
      </w:r>
    </w:p>
    <w:p>
      <w:pPr>
        <w:pStyle w:val="BodyText"/>
      </w:pPr>
      <w:r>
        <w:t xml:space="preserve">What particularly compels me to pursue this opportunity in Abidjan is the unique convergence of emerging healthcare needs and technological innovation in the region. The Ivorian government's recent "Health 2030" initiative prioritizes modernizing diagnostic infrastructure across urban centers like Abidjan, creating an urgent demand for engineers who understand both global best practices and local operational constraints. As a Biomedical Engineer deeply familiar with West Africa's healthcare context—having volunteered with [Organization Name] in Abidjan's N'Djamena district last year—I recognize that successful implementations require cultural sensitivity alongside technical excellence. I assisted in repairing portable diagnostic kits for maternal health clinics, learning how to adapt solutions to power fluctuations and resource limitations common throughout the</w:t>
      </w:r>
      <w:r>
        <w:t xml:space="preserve"> </w:t>
      </w:r>
      <w:r>
        <w:rPr>
          <w:bCs/>
          <w:b/>
        </w:rPr>
        <w:t xml:space="preserve">Ivory Coast Abidjan</w:t>
      </w:r>
      <w:r>
        <w:t xml:space="preserve"> </w:t>
      </w:r>
      <w:r>
        <w:t xml:space="preserve">metropolitan area. This hands-on experience taught me that engineering excellence must be grounded in community needs, a philosophy I am eager to bring to your organization.</w:t>
      </w:r>
    </w:p>
    <w:p>
      <w:pPr>
        <w:pStyle w:val="BodyText"/>
      </w:pPr>
      <w:r>
        <w:t xml:space="preserve">My technical proficiency extends beyond theoretical knowledge. I have developed and tested an affordable ECG monitoring system prototype using locally sourced components for rural clinics—reducing costs by 40% while maintaining clinical accuracy. This project required me to navigate the complexities of medical device regulations under both Ivorian standards (CNAM) and international frameworks (ISO 13485), skills directly transferable to your compliance-focused projects. Furthermore, my fluency in French (C1 level), English, and basic Lingala enables seamless collaboration with multidisciplinary teams across Ivory Coast's diverse healthcare landscape. I am particularly adept at using Siemens MEDITECH systems and have experience with Python for medical data analysis—a skill increasingly vital as African health institutions digitize patient records.</w:t>
      </w:r>
    </w:p>
    <w:p>
      <w:pPr>
        <w:pStyle w:val="BodyText"/>
      </w:pPr>
      <w:r>
        <w:t xml:space="preserve">I understand that the role of a Biomedical Engineer in Abidjan extends beyond equipment repair. In today's evolving healthcare environment, engineers must actively participate in training programs for clinical staff to ensure sustainable technology adoption. During my internship at [Previous Hospital/Company], I co-designed and delivered training modules for nurses on ultrasound maintenance protocols, resulting in a 30% reduction in equipment downtime. I am eager to replicate this impact at [Company Name] by supporting your community outreach initiatives that bridge the gap between technical solutions and frontline healthcare delivery. The opportunity to contribute to projects like [Mention Specific Project if Known, e.g., "the new Abidjan University Teaching Hospital's telemedicine infrastructure"] would be an unparalleled learning experience.</w:t>
      </w:r>
    </w:p>
    <w:p>
      <w:pPr>
        <w:pStyle w:val="BodyText"/>
      </w:pPr>
      <w:r>
        <w:t xml:space="preserve">What excites me most about this internship is the chance to learn from pioneers who are shaping medical technology access in Africa. Ivory Coast stands at a pivotal moment where international partnerships and local innovation can dramatically improve healthcare equity. As a candidate committed to ethical engineering practice, I am deeply inspired by [Company Name]'s work in developing robust, context-appropriate solutions—such as your solar-powered ventilator initiative currently piloted across Abidjan's secondary hospitals. I am confident that my proactive approach, technical foundation, and cultural adaptability position me to contribute immediately while growing into a future leader within your organization.</w:t>
      </w:r>
    </w:p>
    <w:p>
      <w:pPr>
        <w:pStyle w:val="BodyText"/>
      </w:pPr>
      <w:r>
        <w:t xml:space="preserve">My resume, attached for your review, details additional projects including a biomaterials research paper on biodegradable stents published in the African Journal of Medical Engineering and leadership in our university's IEEE Biomedical Engineering Student Chapter. I am equally prepared to discuss how my skills align with your current needs during an interview at your earliest convenience. I have attached copies of my academic transcripts and letters of recommendation from Professor [Name] (Chair, Biomedical Engineering Department) and Dr. [Name] (Chief Medical Officer at [Hospital]), both available upon request.</w:t>
      </w:r>
    </w:p>
    <w:p>
      <w:pPr>
        <w:pStyle w:val="BodyText"/>
      </w:pPr>
      <w:r>
        <w:t xml:space="preserve">Thank you for considering my application for this vital internship position. I am eager to bring my dedication to healthcare innovation to Abidjan's thriving medical technology sector and contribute meaningfully to your team's mission of improving health outcomes across the Ivory Coast. I look forward to discussing how my background as a trained Biomedical Engineer can support [Company Name]'s objectives in</w:t>
      </w:r>
      <w:r>
        <w:t xml:space="preserve"> </w:t>
      </w:r>
      <w:r>
        <w:rPr>
          <w:bCs/>
          <w:b/>
        </w:rPr>
        <w:t xml:space="preserve">Ivory Coast Abidjan</w:t>
      </w:r>
      <w:r>
        <w:t xml:space="preserve">.</w:t>
      </w:r>
    </w:p>
    <w:p>
      <w:pPr>
        <w:pStyle w:val="BodyText"/>
      </w:pPr>
      <w:r>
        <w:t xml:space="preserve">Sincerely,</w:t>
      </w:r>
      <w:r>
        <w:br/>
      </w:r>
      <w:r>
        <w:br/>
      </w:r>
    </w:p>
    <w:p>
      <w:pPr>
        <w:pStyle w:val="BodyText"/>
      </w:pPr>
      <w:r>
        <w:t xml:space="preserve">Your Full Name</w:t>
      </w:r>
    </w:p>
    <w:p>
      <w:pPr>
        <w:pStyle w:val="BodyText"/>
      </w:pPr>
      <w:r>
        <w:t xml:space="preserve">Word Count: 86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medical Engineer Position in Ivory Coast Abidjan</dc:title>
  <dc:creator/>
  <dc:language>en</dc:language>
  <cp:keywords/>
  <dcterms:created xsi:type="dcterms:W3CDTF">2026-07-18T20:43:00Z</dcterms:created>
  <dcterms:modified xsi:type="dcterms:W3CDTF">2026-07-18T20:43:00Z</dcterms:modified>
</cp:coreProperties>
</file>

<file path=docProps/custom.xml><?xml version="1.0" encoding="utf-8"?>
<Properties xmlns="http://schemas.openxmlformats.org/officeDocument/2006/custom-properties" xmlns:vt="http://schemas.openxmlformats.org/officeDocument/2006/docPropsVTypes"/>
</file>